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275F27" w:rsidRPr="00497D2C" w:rsidRDefault="00275F27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</w:p>
    <w:p w:rsidR="00782096" w:rsidRDefault="00C43620" w:rsidP="00C43620">
      <w:r>
        <w:t>Course code: PH424                                        Course title: Introduction to Medical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120563" w:rsidRDefault="00EC1D33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120563" w:rsidRDefault="00EC1D33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120563" w:rsidRDefault="00EC1D33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120563" w:rsidRDefault="00EC1D33">
            <w:r>
              <w:t>Modern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Learning Objective:</w:t>
      </w:r>
    </w:p>
    <w:p w:rsidR="00C43620" w:rsidRPr="00BC712A" w:rsidRDefault="00C43620" w:rsidP="00C43620">
      <w:pPr>
        <w:rPr>
          <w:b/>
        </w:rPr>
      </w:pPr>
      <w:r>
        <w:t>To introduce the principles of medical physics including radiation physics, imaging modalities, dosimetry, radiation therapy, and safety procedures used in clinical environment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Imaging demonstrations</w:t>
      </w:r>
      <w:r>
        <w:br/>
        <w:t>- Problem solving</w:t>
      </w:r>
      <w:r>
        <w:br/>
        <w:t>- Quizzes &amp; assignments</w:t>
      </w:r>
    </w:p>
    <w:p w:rsidR="00290B81" w:rsidRDefault="00290B81" w:rsidP="00C43620"/>
    <w:p w:rsidR="00275F27" w:rsidRPr="004513CB" w:rsidRDefault="00275F27" w:rsidP="00275F27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275F27" w:rsidRDefault="00275F27" w:rsidP="00275F27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275F27" w:rsidRDefault="00275F27" w:rsidP="00275F27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275F2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275F2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275F2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275F2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275F2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275F2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275F27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275F27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275F27" w:rsidRPr="001268DB" w:rsidRDefault="00275F27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275F27" w:rsidRDefault="00275F27" w:rsidP="00275F27">
      <w:pPr>
        <w:tabs>
          <w:tab w:val="left" w:pos="930"/>
        </w:tabs>
        <w:rPr>
          <w:sz w:val="28"/>
          <w:szCs w:val="28"/>
        </w:rPr>
      </w:pPr>
    </w:p>
    <w:p w:rsidR="00275F27" w:rsidRDefault="00275F27" w:rsidP="00275F27"/>
    <w:p w:rsidR="00290B81" w:rsidRDefault="00290B81" w:rsidP="00C43620"/>
    <w:p w:rsidR="00290B81" w:rsidRDefault="00290B81" w:rsidP="00290B81"/>
    <w:p w:rsidR="00275F27" w:rsidRDefault="00275F27" w:rsidP="00290B81"/>
    <w:p w:rsidR="00275F27" w:rsidRPr="00290B81" w:rsidRDefault="00275F27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Health Physics – Shleien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Medical Physics – Johns &amp; Cunningham</w:t>
      </w:r>
    </w:p>
    <w:p w:rsidR="00A84A9F" w:rsidRDefault="00A84A9F" w:rsidP="00290B81"/>
    <w:p w:rsidR="0022737D" w:rsidRDefault="0022737D" w:rsidP="00290B81"/>
    <w:p w:rsidR="00A84A9F" w:rsidRPr="00275F27" w:rsidRDefault="00A84A9F" w:rsidP="00275F27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     </w:t>
      </w:r>
      <w:r w:rsidR="00BC712A">
        <w:t xml:space="preserve"> 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120563" w:rsidRDefault="00EC1D33">
            <w:r>
              <w:t>Introduction to medical physics; role of physicists</w:t>
            </w:r>
          </w:p>
        </w:tc>
        <w:tc>
          <w:tcPr>
            <w:tcW w:w="3227" w:type="dxa"/>
          </w:tcPr>
          <w:p w:rsidR="00120563" w:rsidRDefault="00EC1D33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120563" w:rsidRDefault="00EC1D33">
            <w:r>
              <w:t>Radiation physics fundamentals</w:t>
            </w:r>
          </w:p>
        </w:tc>
        <w:tc>
          <w:tcPr>
            <w:tcW w:w="3227" w:type="dxa"/>
          </w:tcPr>
          <w:p w:rsidR="00120563" w:rsidRDefault="00EC1D33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120563" w:rsidRDefault="00EC1D33">
            <w:r>
              <w:t xml:space="preserve">Interaction of </w:t>
            </w:r>
            <w:r>
              <w:t>radiation with matter</w:t>
            </w:r>
          </w:p>
        </w:tc>
        <w:tc>
          <w:tcPr>
            <w:tcW w:w="3227" w:type="dxa"/>
          </w:tcPr>
          <w:p w:rsidR="00120563" w:rsidRDefault="00EC1D33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120563" w:rsidRDefault="00EC1D33">
            <w:r>
              <w:t>Dosimetry basics</w:t>
            </w:r>
          </w:p>
        </w:tc>
        <w:tc>
          <w:tcPr>
            <w:tcW w:w="3227" w:type="dxa"/>
          </w:tcPr>
          <w:p w:rsidR="00120563" w:rsidRDefault="00EC1D33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120563" w:rsidRDefault="00EC1D33">
            <w:r>
              <w:t>Radiation detectors</w:t>
            </w:r>
          </w:p>
        </w:tc>
        <w:tc>
          <w:tcPr>
            <w:tcW w:w="3227" w:type="dxa"/>
          </w:tcPr>
          <w:p w:rsidR="00120563" w:rsidRDefault="00EC1D33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120563" w:rsidRDefault="00EC1D33">
            <w:r>
              <w:t>X-ray production &amp; diagnostic imaging</w:t>
            </w:r>
          </w:p>
        </w:tc>
        <w:tc>
          <w:tcPr>
            <w:tcW w:w="3227" w:type="dxa"/>
          </w:tcPr>
          <w:p w:rsidR="00120563" w:rsidRDefault="00EC1D33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120563" w:rsidRDefault="00EC1D33">
            <w:r>
              <w:t>Computed tomography (CT)</w:t>
            </w:r>
          </w:p>
        </w:tc>
        <w:tc>
          <w:tcPr>
            <w:tcW w:w="3227" w:type="dxa"/>
          </w:tcPr>
          <w:p w:rsidR="00120563" w:rsidRDefault="00EC1D33">
            <w:r>
              <w:t>Ch7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120563" w:rsidRDefault="00EC1D33">
            <w:r>
              <w:t>Magnetic resonance imaging (MRI)</w:t>
            </w:r>
          </w:p>
        </w:tc>
        <w:tc>
          <w:tcPr>
            <w:tcW w:w="3227" w:type="dxa"/>
          </w:tcPr>
          <w:p w:rsidR="00120563" w:rsidRDefault="00EC1D33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120563" w:rsidRDefault="00EC1D33">
            <w:r>
              <w:t>Ultrasound physics</w:t>
            </w:r>
          </w:p>
        </w:tc>
        <w:tc>
          <w:tcPr>
            <w:tcW w:w="3227" w:type="dxa"/>
          </w:tcPr>
          <w:p w:rsidR="00120563" w:rsidRDefault="00EC1D33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120563" w:rsidRDefault="00EC1D33">
            <w:r>
              <w:t xml:space="preserve">Nuclear medicine imaging </w:t>
            </w:r>
            <w:r>
              <w:t>(SPECT/PET)</w:t>
            </w:r>
          </w:p>
        </w:tc>
        <w:tc>
          <w:tcPr>
            <w:tcW w:w="3227" w:type="dxa"/>
          </w:tcPr>
          <w:p w:rsidR="00120563" w:rsidRDefault="00EC1D33">
            <w:r>
              <w:t>Ch10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120563" w:rsidRDefault="00EC1D33">
            <w:r>
              <w:t>Radiation therapy fundamentals</w:t>
            </w:r>
          </w:p>
        </w:tc>
        <w:tc>
          <w:tcPr>
            <w:tcW w:w="3227" w:type="dxa"/>
          </w:tcPr>
          <w:p w:rsidR="00120563" w:rsidRDefault="00EC1D33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120563" w:rsidRDefault="00EC1D33">
            <w:r>
              <w:t>Linear accelerators &amp; treatment planning</w:t>
            </w:r>
          </w:p>
        </w:tc>
        <w:tc>
          <w:tcPr>
            <w:tcW w:w="3227" w:type="dxa"/>
          </w:tcPr>
          <w:p w:rsidR="00120563" w:rsidRDefault="00EC1D33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120563" w:rsidRDefault="00EC1D33">
            <w:r>
              <w:t>Radiation protection &amp; safety</w:t>
            </w:r>
          </w:p>
        </w:tc>
        <w:tc>
          <w:tcPr>
            <w:tcW w:w="3227" w:type="dxa"/>
          </w:tcPr>
          <w:p w:rsidR="00120563" w:rsidRDefault="00EC1D33">
            <w:r>
              <w:t>Ch13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120563" w:rsidRDefault="00EC1D33">
            <w:r>
              <w:t>Quality assurance in medical physics</w:t>
            </w:r>
          </w:p>
        </w:tc>
        <w:tc>
          <w:tcPr>
            <w:tcW w:w="3227" w:type="dxa"/>
          </w:tcPr>
          <w:p w:rsidR="00120563" w:rsidRDefault="00EC1D33">
            <w:r>
              <w:t>Ch14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120563" w:rsidRDefault="00EC1D33">
            <w:r>
              <w:t>Advanced topics &amp; emerging technologies</w:t>
            </w:r>
          </w:p>
        </w:tc>
        <w:tc>
          <w:tcPr>
            <w:tcW w:w="3227" w:type="dxa"/>
          </w:tcPr>
          <w:p w:rsidR="00120563" w:rsidRDefault="00EC1D33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120563" w:rsidRDefault="00EC1D33">
            <w:r>
              <w:t>Revision</w:t>
            </w:r>
          </w:p>
        </w:tc>
        <w:tc>
          <w:tcPr>
            <w:tcW w:w="3227" w:type="dxa"/>
          </w:tcPr>
          <w:p w:rsidR="00120563" w:rsidRDefault="00EC1D33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EC1D33" w:rsidRDefault="00EC1D33"/>
    <w:sectPr w:rsidR="00EC1D33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C1D33" w:rsidRDefault="00EC1D33" w:rsidP="00C43620">
      <w:pPr>
        <w:spacing w:after="0" w:line="240" w:lineRule="auto"/>
      </w:pPr>
      <w:r>
        <w:separator/>
      </w:r>
    </w:p>
  </w:endnote>
  <w:endnote w:type="continuationSeparator" w:id="1">
    <w:p w:rsidR="00EC1D33" w:rsidRDefault="00EC1D33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EC1D33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C1D33" w:rsidRDefault="00EC1D33" w:rsidP="00C43620">
      <w:pPr>
        <w:spacing w:after="0" w:line="240" w:lineRule="auto"/>
      </w:pPr>
      <w:r>
        <w:separator/>
      </w:r>
    </w:p>
  </w:footnote>
  <w:footnote w:type="continuationSeparator" w:id="1">
    <w:p w:rsidR="00EC1D33" w:rsidRDefault="00EC1D33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120563"/>
    <w:rsid w:val="0022737D"/>
    <w:rsid w:val="0023134B"/>
    <w:rsid w:val="00275249"/>
    <w:rsid w:val="00275F27"/>
    <w:rsid w:val="00290B81"/>
    <w:rsid w:val="002956F4"/>
    <w:rsid w:val="00330137"/>
    <w:rsid w:val="00393C1D"/>
    <w:rsid w:val="00497D2C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EC1D33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9:48:00Z</dcterms:created>
  <dcterms:modified xsi:type="dcterms:W3CDTF">2025-12-02T09:48:00Z</dcterms:modified>
</cp:coreProperties>
</file>